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3C4E3787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525354">
        <w:rPr>
          <w:rFonts w:ascii="Spectral" w:hAnsi="Spectral"/>
          <w:bCs/>
          <w:color w:val="000000"/>
          <w:sz w:val="22"/>
          <w:szCs w:val="22"/>
          <w:lang w:val="en-US"/>
        </w:rPr>
        <w:t>2</w:t>
      </w:r>
      <w:r w:rsidR="007530E2">
        <w:rPr>
          <w:rFonts w:ascii="Spectral" w:hAnsi="Spectral"/>
          <w:bCs/>
          <w:color w:val="000000"/>
          <w:sz w:val="22"/>
          <w:szCs w:val="22"/>
          <w:lang w:val="en-US"/>
        </w:rPr>
        <w:t>59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2760813" w14:textId="2F05306F" w:rsidR="007134CE" w:rsidRDefault="007134CE" w:rsidP="007134C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in press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6DBDC6A" w14:textId="77777777" w:rsidR="007134CE" w:rsidRDefault="007134CE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57F56273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>
        <w:rPr>
          <w:rFonts w:ascii="Spectral" w:hAnsi="Spectral"/>
          <w:i/>
          <w:sz w:val="22"/>
          <w:szCs w:val="22"/>
          <w:lang w:val="en-CA"/>
        </w:rPr>
        <w:t>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623F5ED" w14:textId="77777777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lastRenderedPageBreak/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57B9D" w14:textId="77777777" w:rsidR="00D60EF3" w:rsidRDefault="00D60EF3">
      <w:r>
        <w:separator/>
      </w:r>
    </w:p>
  </w:endnote>
  <w:endnote w:type="continuationSeparator" w:id="0">
    <w:p w14:paraId="2F41CBA5" w14:textId="77777777" w:rsidR="00D60EF3" w:rsidRDefault="00D60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89FC2" w14:textId="77777777" w:rsidR="00D60EF3" w:rsidRDefault="00D60EF3">
      <w:r>
        <w:separator/>
      </w:r>
    </w:p>
  </w:footnote>
  <w:footnote w:type="continuationSeparator" w:id="0">
    <w:p w14:paraId="7FF480DA" w14:textId="77777777" w:rsidR="00D60EF3" w:rsidRDefault="00D60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5</TotalTime>
  <Pages>43</Pages>
  <Words>14732</Words>
  <Characters>83974</Characters>
  <Application>Microsoft Office Word</Application>
  <DocSecurity>0</DocSecurity>
  <Lines>699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29</cp:revision>
  <cp:lastPrinted>2022-07-31T19:03:00Z</cp:lastPrinted>
  <dcterms:created xsi:type="dcterms:W3CDTF">2021-03-19T00:08:00Z</dcterms:created>
  <dcterms:modified xsi:type="dcterms:W3CDTF">2022-07-3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